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8A9" w:rsidRDefault="00B218A9" w:rsidP="00B218A9">
      <w:pPr>
        <w:jc w:val="center"/>
        <w:rPr>
          <w:b/>
        </w:rPr>
      </w:pPr>
      <w:bookmarkStart w:id="0" w:name="_GoBack"/>
      <w:bookmarkEnd w:id="0"/>
      <w:r>
        <w:rPr>
          <w:b/>
        </w:rPr>
        <w:t xml:space="preserve">Select Trainee Publications </w:t>
      </w:r>
    </w:p>
    <w:p w:rsidR="00B218A9" w:rsidRDefault="00B218A9" w:rsidP="00B218A9">
      <w:r>
        <w:t xml:space="preserve">Rebecca Lin*, Muhammad Tuan </w:t>
      </w:r>
      <w:proofErr w:type="spellStart"/>
      <w:r>
        <w:t>Amith</w:t>
      </w:r>
      <w:proofErr w:type="spellEnd"/>
      <w:r>
        <w:t>, Chen Liang, Cui Tao, "Designing an ontology for emotion-driven visual representations", 2017 IEEE International Conference on Bioinformatics and Biomedicine (BIBM), pp. 1280-1283, 2017, doi:10.1109/BIBM.2017.8217844</w:t>
      </w:r>
    </w:p>
    <w:p w:rsidR="00B218A9" w:rsidRDefault="00B218A9" w:rsidP="00B218A9">
      <w:r>
        <w:t xml:space="preserve">Henry Chen*,  </w:t>
      </w:r>
      <w:proofErr w:type="spellStart"/>
      <w:r>
        <w:t>Jingcheng</w:t>
      </w:r>
      <w:proofErr w:type="spellEnd"/>
      <w:r>
        <w:t xml:space="preserve"> Du, </w:t>
      </w:r>
      <w:proofErr w:type="spellStart"/>
      <w:r>
        <w:t>Hsing</w:t>
      </w:r>
      <w:proofErr w:type="spellEnd"/>
      <w:r>
        <w:t xml:space="preserve">-Yi Song, </w:t>
      </w:r>
      <w:proofErr w:type="spellStart"/>
      <w:r>
        <w:t>Xiangyu</w:t>
      </w:r>
      <w:proofErr w:type="spellEnd"/>
      <w:r>
        <w:t xml:space="preserve"> Liu,  </w:t>
      </w:r>
      <w:proofErr w:type="spellStart"/>
      <w:r>
        <w:t>Guoqian</w:t>
      </w:r>
      <w:proofErr w:type="spellEnd"/>
      <w:r>
        <w:t xml:space="preserve"> Jiang, Cui Tao, Ontological Representation of Time-Relevant Common Data Elements in the Cancer Data Standards Repository, JMIR Medical Informatics (in press)</w:t>
      </w:r>
    </w:p>
    <w:p w:rsidR="00B218A9" w:rsidRDefault="00B218A9" w:rsidP="00B218A9">
      <w:proofErr w:type="spellStart"/>
      <w:r>
        <w:t>Haidar</w:t>
      </w:r>
      <w:proofErr w:type="spellEnd"/>
      <w:r>
        <w:t xml:space="preserve">, A., Carey, F., </w:t>
      </w:r>
      <w:proofErr w:type="spellStart"/>
      <w:r>
        <w:t>Ranjit</w:t>
      </w:r>
      <w:proofErr w:type="spellEnd"/>
      <w:r>
        <w:t xml:space="preserve">, N., Archer, N., &amp; Hoelscher, D. (2017). Self-reported use of nutrition labels to make food choices is associated with healthier dietary </w:t>
      </w:r>
      <w:proofErr w:type="spellStart"/>
      <w:r>
        <w:t>behaviours</w:t>
      </w:r>
      <w:proofErr w:type="spellEnd"/>
      <w:r>
        <w:t xml:space="preserve"> in adolescents. Public Health Nutrition, 1-11. </w:t>
      </w:r>
      <w:proofErr w:type="gramStart"/>
      <w:r>
        <w:t>doi:</w:t>
      </w:r>
      <w:proofErr w:type="gramEnd"/>
      <w:r>
        <w:t>10.1017/S1368980017001252</w:t>
      </w:r>
    </w:p>
    <w:p w:rsidR="00B218A9" w:rsidRDefault="00B218A9" w:rsidP="00B218A9">
      <w:r>
        <w:t xml:space="preserve">CL Crowe*, Cui Tao, Designing Ontology-based Patterns for the Representation of the Time-Relevant Eligibility Criteria of Clinical Protocols. AMIA </w:t>
      </w:r>
      <w:proofErr w:type="spellStart"/>
      <w:r>
        <w:t>Jt</w:t>
      </w:r>
      <w:proofErr w:type="spellEnd"/>
      <w:r>
        <w:t xml:space="preserve"> Summits </w:t>
      </w:r>
      <w:proofErr w:type="spellStart"/>
      <w:r>
        <w:t>Transl</w:t>
      </w:r>
      <w:proofErr w:type="spellEnd"/>
      <w:r>
        <w:t xml:space="preserve"> </w:t>
      </w:r>
      <w:proofErr w:type="spellStart"/>
      <w:r>
        <w:t>Sci</w:t>
      </w:r>
      <w:proofErr w:type="spellEnd"/>
      <w:r>
        <w:t xml:space="preserve"> Proc. 2015 Mar 25</w:t>
      </w:r>
      <w:proofErr w:type="gramStart"/>
      <w:r>
        <w:t>;2015:173</w:t>
      </w:r>
      <w:proofErr w:type="gramEnd"/>
      <w:r>
        <w:t>-7. PMID: 26306263</w:t>
      </w:r>
    </w:p>
    <w:p w:rsidR="00B218A9" w:rsidRDefault="00B218A9" w:rsidP="00B218A9">
      <w:r>
        <w:t xml:space="preserve">D Wang*, R Cunningham, J Boom, M </w:t>
      </w:r>
      <w:proofErr w:type="spellStart"/>
      <w:r>
        <w:t>Amith</w:t>
      </w:r>
      <w:proofErr w:type="spellEnd"/>
      <w:r>
        <w:t>, C Tao, Towards a HPV vaccine knowledgebase for patient education content, Nursing Informatics (accepted)</w:t>
      </w:r>
    </w:p>
    <w:p w:rsidR="00B218A9" w:rsidRPr="00BF009D" w:rsidRDefault="00B218A9" w:rsidP="00B218A9">
      <w:r>
        <w:t>* indicates CPRIT-UTHealth summer trainees.</w:t>
      </w:r>
    </w:p>
    <w:p w:rsidR="00E73938" w:rsidRDefault="00E73938"/>
    <w:sectPr w:rsidR="00E73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DezMDIxtjQxMDdR0lEKTi0uzszPAykwqgUAadYQDiwAAAA="/>
  </w:docVars>
  <w:rsids>
    <w:rsidRoot w:val="00B218A9"/>
    <w:rsid w:val="00017AB0"/>
    <w:rsid w:val="000210B8"/>
    <w:rsid w:val="000610B1"/>
    <w:rsid w:val="000C2D1A"/>
    <w:rsid w:val="000C7185"/>
    <w:rsid w:val="000D025D"/>
    <w:rsid w:val="00111276"/>
    <w:rsid w:val="00113327"/>
    <w:rsid w:val="001C1B1E"/>
    <w:rsid w:val="001E5BBF"/>
    <w:rsid w:val="00232471"/>
    <w:rsid w:val="00233FCB"/>
    <w:rsid w:val="00266FB9"/>
    <w:rsid w:val="002E368E"/>
    <w:rsid w:val="002F4122"/>
    <w:rsid w:val="002F54F9"/>
    <w:rsid w:val="00321862"/>
    <w:rsid w:val="00332916"/>
    <w:rsid w:val="003344D3"/>
    <w:rsid w:val="00337232"/>
    <w:rsid w:val="0037334B"/>
    <w:rsid w:val="003960B8"/>
    <w:rsid w:val="003A2CE2"/>
    <w:rsid w:val="0045049D"/>
    <w:rsid w:val="00454270"/>
    <w:rsid w:val="00474412"/>
    <w:rsid w:val="004E4FB2"/>
    <w:rsid w:val="005654F9"/>
    <w:rsid w:val="005C2B2A"/>
    <w:rsid w:val="005E1770"/>
    <w:rsid w:val="005E69A9"/>
    <w:rsid w:val="0060153F"/>
    <w:rsid w:val="00647160"/>
    <w:rsid w:val="00665504"/>
    <w:rsid w:val="007162E2"/>
    <w:rsid w:val="00721B74"/>
    <w:rsid w:val="00797733"/>
    <w:rsid w:val="007B2FCF"/>
    <w:rsid w:val="007B3645"/>
    <w:rsid w:val="007F088A"/>
    <w:rsid w:val="00824D18"/>
    <w:rsid w:val="00835C02"/>
    <w:rsid w:val="00892DBE"/>
    <w:rsid w:val="00902157"/>
    <w:rsid w:val="00983422"/>
    <w:rsid w:val="009956F9"/>
    <w:rsid w:val="009A2A77"/>
    <w:rsid w:val="009A5ED7"/>
    <w:rsid w:val="00A811B2"/>
    <w:rsid w:val="00A94F45"/>
    <w:rsid w:val="00B218A9"/>
    <w:rsid w:val="00B27BD2"/>
    <w:rsid w:val="00B42448"/>
    <w:rsid w:val="00B62BCF"/>
    <w:rsid w:val="00C20A9C"/>
    <w:rsid w:val="00C445E3"/>
    <w:rsid w:val="00C470C9"/>
    <w:rsid w:val="00C56C16"/>
    <w:rsid w:val="00CC3114"/>
    <w:rsid w:val="00CD16D2"/>
    <w:rsid w:val="00CE3830"/>
    <w:rsid w:val="00D64155"/>
    <w:rsid w:val="00D7117A"/>
    <w:rsid w:val="00D7531F"/>
    <w:rsid w:val="00D86E2A"/>
    <w:rsid w:val="00DD6CA3"/>
    <w:rsid w:val="00DD7BCA"/>
    <w:rsid w:val="00E03CF5"/>
    <w:rsid w:val="00E55E99"/>
    <w:rsid w:val="00E73938"/>
    <w:rsid w:val="00E95698"/>
    <w:rsid w:val="00F12A1F"/>
    <w:rsid w:val="00F135C9"/>
    <w:rsid w:val="00F43FFB"/>
    <w:rsid w:val="00F77BB0"/>
    <w:rsid w:val="00FB22B1"/>
    <w:rsid w:val="00FC79B4"/>
    <w:rsid w:val="00FD7819"/>
    <w:rsid w:val="00FF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FCC580-FBBE-43D5-A519-2D81916C5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ealth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s, Kandace</dc:creator>
  <cp:keywords/>
  <dc:description/>
  <cp:lastModifiedBy>Atterstrom, Rachel</cp:lastModifiedBy>
  <cp:revision>2</cp:revision>
  <dcterms:created xsi:type="dcterms:W3CDTF">2020-01-13T18:29:00Z</dcterms:created>
  <dcterms:modified xsi:type="dcterms:W3CDTF">2020-01-13T18:29:00Z</dcterms:modified>
</cp:coreProperties>
</file>